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B7F0C" w:rsidP="009344FF">
      <w:r w:rsidRPr="00AB7F0C">
        <w:t xml:space="preserve">I find that this </w:t>
      </w:r>
      <w:r w:rsidR="00E811C0" w:rsidRPr="00AB7F0C">
        <w:t>manuscript is</w:t>
      </w:r>
      <w:r w:rsidRPr="00AB7F0C">
        <w:t xml:space="preserve"> suitable to publish in your journal </w:t>
      </w:r>
      <w:r w:rsidR="000D4299">
        <w:t>-</w:t>
      </w:r>
      <w:r w:rsidRPr="00AB7F0C">
        <w:t xml:space="preserve"> Journal of Scientific Research and Reports. I suggest to publish in </w:t>
      </w:r>
      <w:r w:rsidR="00E811C0">
        <w:t xml:space="preserve">this </w:t>
      </w:r>
      <w:r w:rsidRPr="00AB7F0C">
        <w:t>jour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436AE" w:rsidRPr="00891C55" w:rsidRDefault="00572E1B" w:rsidP="009344FF">
      <w:bookmarkStart w:id="0" w:name="_GoBack"/>
      <w:r w:rsidRPr="00891C55">
        <w:t xml:space="preserve">Prof. Ahmed </w:t>
      </w:r>
      <w:proofErr w:type="spellStart"/>
      <w:r w:rsidRPr="00891C55">
        <w:t>Awad</w:t>
      </w:r>
      <w:proofErr w:type="spellEnd"/>
      <w:r w:rsidRPr="00891C55">
        <w:t xml:space="preserve"> </w:t>
      </w:r>
      <w:proofErr w:type="spellStart"/>
      <w:r w:rsidRPr="00891C55">
        <w:t>Talb</w:t>
      </w:r>
      <w:proofErr w:type="spellEnd"/>
      <w:r w:rsidRPr="00891C55">
        <w:t xml:space="preserve"> </w:t>
      </w:r>
      <w:proofErr w:type="spellStart"/>
      <w:r w:rsidRPr="00891C55">
        <w:t>Altalb</w:t>
      </w:r>
      <w:proofErr w:type="spellEnd"/>
      <w:r w:rsidRPr="00891C55">
        <w:t>, University of Mosul, Iraq</w:t>
      </w:r>
      <w:bookmarkEnd w:id="0"/>
    </w:p>
    <w:sectPr w:rsidR="001436AE" w:rsidRPr="00891C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NDMzMzU3MzU0NjRR0lEKTi0uzszPAykwrAUAyoJQBSwAAAA="/>
  </w:docVars>
  <w:rsids>
    <w:rsidRoot w:val="00A72896"/>
    <w:rsid w:val="000D4299"/>
    <w:rsid w:val="001436AE"/>
    <w:rsid w:val="00172CE9"/>
    <w:rsid w:val="002C0B2C"/>
    <w:rsid w:val="00572E1B"/>
    <w:rsid w:val="00891C55"/>
    <w:rsid w:val="009344FF"/>
    <w:rsid w:val="009F328F"/>
    <w:rsid w:val="00A72896"/>
    <w:rsid w:val="00AB7F0C"/>
    <w:rsid w:val="00E81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0A1B9"/>
  <w15:docId w15:val="{3F11E966-AA39-4720-A38F-31D911A5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6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3-16T06:43:00Z</dcterms:modified>
</cp:coreProperties>
</file>